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0862E" w14:textId="1287D992"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Nome: </w:t>
      </w:r>
      <w:r w:rsidR="00A249ED">
        <w:rPr>
          <w:rFonts w:cstheme="minorHAnsi"/>
          <w:sz w:val="23"/>
          <w:szCs w:val="23"/>
          <w:lang w:val="pt-PT"/>
        </w:rPr>
        <w:t xml:space="preserve">Eduarda Figueiredo Ribeiro </w:t>
      </w:r>
      <w:r w:rsidRPr="00224191">
        <w:rPr>
          <w:rFonts w:cstheme="minorHAnsi"/>
          <w:sz w:val="23"/>
          <w:szCs w:val="23"/>
          <w:lang w:val="pt-PT"/>
        </w:rPr>
        <w:t xml:space="preserve">No. USP: </w:t>
      </w:r>
      <w:r w:rsidR="00A249ED">
        <w:rPr>
          <w:rFonts w:cstheme="minorHAnsi"/>
          <w:sz w:val="23"/>
          <w:szCs w:val="23"/>
          <w:lang w:val="pt-PT"/>
        </w:rPr>
        <w:t>10392682</w:t>
      </w:r>
    </w:p>
    <w:p w14:paraId="5C887C5C" w14:textId="77777777"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14:paraId="7B17B39A" w14:textId="77777777"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10235" w:type="dxa"/>
        <w:tblInd w:w="250" w:type="dxa"/>
        <w:tblLook w:val="04A0" w:firstRow="1" w:lastRow="0" w:firstColumn="1" w:lastColumn="0" w:noHBand="0" w:noVBand="1"/>
      </w:tblPr>
      <w:tblGrid>
        <w:gridCol w:w="2580"/>
        <w:gridCol w:w="2410"/>
        <w:gridCol w:w="2835"/>
        <w:gridCol w:w="2410"/>
      </w:tblGrid>
      <w:tr w:rsidR="008B7A89" w:rsidRPr="00224191" w14:paraId="16132BAC" w14:textId="77777777" w:rsidTr="003D5784">
        <w:tc>
          <w:tcPr>
            <w:tcW w:w="2580" w:type="dxa"/>
            <w:vMerge w:val="restart"/>
            <w:vAlign w:val="bottom"/>
          </w:tcPr>
          <w:p w14:paraId="57522782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7655" w:type="dxa"/>
            <w:gridSpan w:val="3"/>
          </w:tcPr>
          <w:p w14:paraId="05C29D24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14:paraId="642795D5" w14:textId="77777777" w:rsidTr="00707BE9">
        <w:tc>
          <w:tcPr>
            <w:tcW w:w="2580" w:type="dxa"/>
            <w:vMerge/>
          </w:tcPr>
          <w:p w14:paraId="787F24CC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410" w:type="dxa"/>
          </w:tcPr>
          <w:p w14:paraId="40B3929B" w14:textId="77777777"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835" w:type="dxa"/>
          </w:tcPr>
          <w:p w14:paraId="440C1EBF" w14:textId="77777777"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</w:p>
        </w:tc>
        <w:tc>
          <w:tcPr>
            <w:tcW w:w="2410" w:type="dxa"/>
          </w:tcPr>
          <w:p w14:paraId="20046872" w14:textId="77777777" w:rsidR="008B7A89" w:rsidRPr="00224191" w:rsidRDefault="009B1923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SARS-CoV-2</w:t>
            </w:r>
          </w:p>
        </w:tc>
      </w:tr>
      <w:tr w:rsidR="008B7A89" w:rsidRPr="00224191" w14:paraId="2DB9C7E9" w14:textId="77777777" w:rsidTr="00707BE9">
        <w:tc>
          <w:tcPr>
            <w:tcW w:w="2580" w:type="dxa"/>
            <w:vAlign w:val="center"/>
          </w:tcPr>
          <w:p w14:paraId="5DAC03F7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410" w:type="dxa"/>
            <w:vAlign w:val="center"/>
          </w:tcPr>
          <w:p w14:paraId="2B20F0AD" w14:textId="30915D9D" w:rsidR="008B7A89" w:rsidRPr="00224191" w:rsidRDefault="00A249ED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Vírus </w:t>
            </w:r>
          </w:p>
        </w:tc>
        <w:tc>
          <w:tcPr>
            <w:tcW w:w="2835" w:type="dxa"/>
            <w:vAlign w:val="center"/>
          </w:tcPr>
          <w:p w14:paraId="29BDDD70" w14:textId="5DECE667" w:rsidR="008B7A89" w:rsidRPr="00224191" w:rsidRDefault="00A249ED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Vírus </w:t>
            </w:r>
          </w:p>
        </w:tc>
        <w:tc>
          <w:tcPr>
            <w:tcW w:w="2410" w:type="dxa"/>
            <w:vAlign w:val="center"/>
          </w:tcPr>
          <w:p w14:paraId="73E4DB30" w14:textId="1739F329" w:rsidR="008B7A89" w:rsidRPr="00224191" w:rsidRDefault="006C6BBF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írus</w:t>
            </w:r>
          </w:p>
        </w:tc>
      </w:tr>
      <w:tr w:rsidR="008B7A89" w:rsidRPr="00224191" w14:paraId="1E0316C3" w14:textId="77777777" w:rsidTr="00707BE9">
        <w:tc>
          <w:tcPr>
            <w:tcW w:w="2580" w:type="dxa"/>
            <w:vAlign w:val="center"/>
          </w:tcPr>
          <w:p w14:paraId="4B36F8B4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410" w:type="dxa"/>
            <w:vAlign w:val="center"/>
          </w:tcPr>
          <w:p w14:paraId="16F00109" w14:textId="32CBFBC2" w:rsidR="008B7A89" w:rsidRPr="00224191" w:rsidRDefault="00D9429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Água parada</w:t>
            </w:r>
          </w:p>
        </w:tc>
        <w:tc>
          <w:tcPr>
            <w:tcW w:w="2835" w:type="dxa"/>
            <w:vAlign w:val="center"/>
          </w:tcPr>
          <w:p w14:paraId="1064827A" w14:textId="303BA975" w:rsidR="008B7A89" w:rsidRPr="00224191" w:rsidRDefault="006C6BBF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  <w:tc>
          <w:tcPr>
            <w:tcW w:w="2410" w:type="dxa"/>
            <w:vAlign w:val="center"/>
          </w:tcPr>
          <w:p w14:paraId="7AEE2B61" w14:textId="72444C01" w:rsidR="008B7A89" w:rsidRPr="00224191" w:rsidRDefault="006C6BBF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</w:tr>
      <w:tr w:rsidR="008B7A89" w:rsidRPr="00224191" w14:paraId="4AB43EB8" w14:textId="77777777" w:rsidTr="00707BE9">
        <w:tc>
          <w:tcPr>
            <w:tcW w:w="2580" w:type="dxa"/>
            <w:vAlign w:val="center"/>
          </w:tcPr>
          <w:p w14:paraId="778CE751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saída</w:t>
            </w:r>
          </w:p>
        </w:tc>
        <w:tc>
          <w:tcPr>
            <w:tcW w:w="2410" w:type="dxa"/>
            <w:vAlign w:val="center"/>
          </w:tcPr>
          <w:p w14:paraId="7392FC45" w14:textId="5E9E8210" w:rsidR="008B7A89" w:rsidRPr="00224191" w:rsidRDefault="00707BE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835" w:type="dxa"/>
            <w:vAlign w:val="center"/>
          </w:tcPr>
          <w:p w14:paraId="68E4C7FE" w14:textId="02713509" w:rsidR="008B7A89" w:rsidRPr="00224191" w:rsidRDefault="00D9429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Fluidos e secreções</w:t>
            </w:r>
            <w:r w:rsidR="003D5784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,</w:t>
            </w:r>
            <w:r w:rsidR="00707BE9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sangue, </w:t>
            </w:r>
            <w:r w:rsidR="003D5784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</w:t>
            </w:r>
            <w:proofErr w:type="spellStart"/>
            <w:r w:rsidR="003D5784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men</w:t>
            </w:r>
            <w:proofErr w:type="spellEnd"/>
          </w:p>
        </w:tc>
        <w:tc>
          <w:tcPr>
            <w:tcW w:w="2410" w:type="dxa"/>
            <w:vAlign w:val="center"/>
          </w:tcPr>
          <w:p w14:paraId="2BD94EE4" w14:textId="4DC51458" w:rsidR="008B7A89" w:rsidRPr="00224191" w:rsidRDefault="003D578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creções respiratórias</w:t>
            </w:r>
          </w:p>
        </w:tc>
      </w:tr>
      <w:tr w:rsidR="008B7A89" w:rsidRPr="00224191" w14:paraId="0726DD16" w14:textId="77777777" w:rsidTr="00707BE9">
        <w:tc>
          <w:tcPr>
            <w:tcW w:w="2580" w:type="dxa"/>
            <w:vAlign w:val="center"/>
          </w:tcPr>
          <w:p w14:paraId="7FD6F407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entrada</w:t>
            </w:r>
          </w:p>
        </w:tc>
        <w:tc>
          <w:tcPr>
            <w:tcW w:w="2410" w:type="dxa"/>
            <w:vAlign w:val="center"/>
          </w:tcPr>
          <w:p w14:paraId="745CB2EA" w14:textId="2696A2A6" w:rsidR="008B7A89" w:rsidRPr="00224191" w:rsidRDefault="00D9429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</w:t>
            </w:r>
          </w:p>
        </w:tc>
        <w:tc>
          <w:tcPr>
            <w:tcW w:w="2835" w:type="dxa"/>
            <w:vAlign w:val="center"/>
          </w:tcPr>
          <w:p w14:paraId="2348BD4F" w14:textId="2425A83A" w:rsidR="008B7A89" w:rsidRPr="00224191" w:rsidRDefault="002C527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410" w:type="dxa"/>
            <w:vAlign w:val="center"/>
          </w:tcPr>
          <w:p w14:paraId="389354BE" w14:textId="78C611EE" w:rsidR="008B7A89" w:rsidRPr="00224191" w:rsidRDefault="007D4F7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ias respiratórias</w:t>
            </w:r>
          </w:p>
        </w:tc>
      </w:tr>
      <w:tr w:rsidR="008B7A89" w:rsidRPr="00224191" w14:paraId="2278E84E" w14:textId="77777777" w:rsidTr="00707BE9">
        <w:tc>
          <w:tcPr>
            <w:tcW w:w="2580" w:type="dxa"/>
            <w:vAlign w:val="center"/>
          </w:tcPr>
          <w:p w14:paraId="78FC4338" w14:textId="77777777"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transmissão</w:t>
            </w:r>
          </w:p>
        </w:tc>
        <w:tc>
          <w:tcPr>
            <w:tcW w:w="2410" w:type="dxa"/>
            <w:vAlign w:val="center"/>
          </w:tcPr>
          <w:p w14:paraId="00ABBE53" w14:textId="72689810" w:rsidR="008B7A89" w:rsidRPr="00224191" w:rsidRDefault="00D9429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etores (mosquito)</w:t>
            </w:r>
          </w:p>
        </w:tc>
        <w:tc>
          <w:tcPr>
            <w:tcW w:w="2835" w:type="dxa"/>
            <w:vAlign w:val="center"/>
          </w:tcPr>
          <w:p w14:paraId="57B116BF" w14:textId="39979E9C" w:rsidR="008B7A89" w:rsidRPr="00224191" w:rsidRDefault="00D9429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/indireto, transmissão vertical</w:t>
            </w:r>
          </w:p>
        </w:tc>
        <w:tc>
          <w:tcPr>
            <w:tcW w:w="2410" w:type="dxa"/>
            <w:vAlign w:val="center"/>
          </w:tcPr>
          <w:p w14:paraId="3FC277C0" w14:textId="361F1C37" w:rsidR="008B7A89" w:rsidRPr="00224191" w:rsidRDefault="00D9429E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/indireto</w:t>
            </w:r>
          </w:p>
        </w:tc>
      </w:tr>
    </w:tbl>
    <w:p w14:paraId="1374ACDD" w14:textId="77777777"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14:paraId="7E185A6C" w14:textId="77777777"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14:paraId="0751CDA9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14:paraId="684B7993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Dengue e febre amarela apresentam transmissão biológica do tipo desenvolvimento do ciclo. </w:t>
      </w:r>
    </w:p>
    <w:p w14:paraId="3283EA8C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14:paraId="09C9D727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C25C45">
        <w:rPr>
          <w:rFonts w:cstheme="minorHAnsi"/>
          <w:bCs/>
          <w:sz w:val="23"/>
          <w:szCs w:val="23"/>
          <w:highlight w:val="yellow"/>
          <w:lang w:val="pt-PT"/>
        </w:rPr>
        <w:t xml:space="preserve">A transmissão vertical implica a passagem de um patógeno </w:t>
      </w:r>
      <w:r w:rsidRPr="00C25C45">
        <w:rPr>
          <w:rFonts w:cstheme="minorHAnsi"/>
          <w:sz w:val="23"/>
          <w:szCs w:val="23"/>
          <w:highlight w:val="yellow"/>
          <w:lang w:val="pt-PT"/>
        </w:rPr>
        <w:t>entre vetores ou entre diferentes estágios da vida do vetor</w:t>
      </w:r>
      <w:r w:rsidRPr="00224191">
        <w:rPr>
          <w:rFonts w:cstheme="minorHAnsi"/>
          <w:sz w:val="23"/>
          <w:szCs w:val="23"/>
          <w:lang w:val="pt-PT"/>
        </w:rPr>
        <w:t>.</w:t>
      </w:r>
    </w:p>
    <w:p w14:paraId="1F4FA1ED" w14:textId="68CBA248" w:rsidR="0071248A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14:paraId="2B71ACEA" w14:textId="77777777" w:rsidR="00C25C45" w:rsidRDefault="00C25C45" w:rsidP="00C25C45">
      <w:pPr>
        <w:spacing w:after="0" w:line="240" w:lineRule="auto"/>
        <w:ind w:right="-518"/>
        <w:rPr>
          <w:rFonts w:cstheme="minorHAnsi"/>
          <w:sz w:val="23"/>
          <w:szCs w:val="23"/>
          <w:lang w:val="pt-PT"/>
        </w:rPr>
      </w:pPr>
    </w:p>
    <w:p w14:paraId="671D8200" w14:textId="529EA6CB" w:rsidR="00C25C45" w:rsidRPr="00C25C45" w:rsidRDefault="00C25C45" w:rsidP="00C25C45">
      <w:pPr>
        <w:spacing w:after="0" w:line="240" w:lineRule="auto"/>
        <w:ind w:right="-518" w:firstLine="284"/>
        <w:rPr>
          <w:rFonts w:cstheme="minorHAnsi"/>
          <w:sz w:val="23"/>
          <w:szCs w:val="23"/>
          <w:lang w:val="pt-PT"/>
        </w:rPr>
      </w:pPr>
      <w:r>
        <w:rPr>
          <w:rFonts w:cstheme="minorHAnsi"/>
          <w:sz w:val="23"/>
          <w:szCs w:val="23"/>
          <w:lang w:val="pt-PT"/>
        </w:rPr>
        <w:t>Falsa: letra D.</w:t>
      </w:r>
    </w:p>
    <w:p w14:paraId="4D03C1C3" w14:textId="77777777"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14:paraId="242D2651" w14:textId="77777777"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14:paraId="7323A80C" w14:textId="77777777"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14:paraId="39F2BE29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14:paraId="3075F0A7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14:paraId="379E14A1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14:paraId="468A35C9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14:paraId="3F3E3CEE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14:paraId="51B4594A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14:paraId="0ED25C21" w14:textId="77777777"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14:paraId="37251536" w14:textId="39951EC3" w:rsidR="0080284B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p w14:paraId="28C9EA98" w14:textId="65399532" w:rsidR="00C25C45" w:rsidRDefault="00C25C45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14:paraId="6D1D800B" w14:textId="77777777" w:rsidR="00C25C45" w:rsidRPr="00224191" w:rsidRDefault="00C25C45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14:paraId="5D5B9591" w14:textId="77777777" w:rsidTr="00575DB8">
        <w:tc>
          <w:tcPr>
            <w:tcW w:w="1710" w:type="dxa"/>
            <w:tcBorders>
              <w:bottom w:val="single" w:sz="4" w:space="0" w:color="auto"/>
            </w:tcBorders>
          </w:tcPr>
          <w:p w14:paraId="24AB8D70" w14:textId="43034774" w:rsidR="00C25C45" w:rsidRPr="00224191" w:rsidRDefault="00C25C4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14:paraId="645DCCD7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7D88350F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6D68824C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14:paraId="1121E63B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1D85D48A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14:paraId="32376516" w14:textId="152A3D96" w:rsidR="0071248A" w:rsidRPr="00224191" w:rsidRDefault="007F019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122DC441" w14:textId="21328CF4" w:rsidR="0071248A" w:rsidRPr="00224191" w:rsidRDefault="005E554E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14:paraId="00CE9B21" w14:textId="759408B7" w:rsidR="0071248A" w:rsidRPr="00224191" w:rsidRDefault="00F37B4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</w:tr>
      <w:tr w:rsidR="0071248A" w:rsidRPr="00224191" w14:paraId="3EB44F05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5C8A2379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14:paraId="3A7FCD95" w14:textId="40B327EF" w:rsidR="0071248A" w:rsidRPr="00224191" w:rsidRDefault="007F019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53FEAF95" w14:textId="299AA6E8" w:rsidR="0071248A" w:rsidRPr="00224191" w:rsidRDefault="005E554E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6CA2DAE4" w14:textId="50F62F3F" w:rsidR="0071248A" w:rsidRPr="00224191" w:rsidRDefault="00F37B4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</w:t>
            </w:r>
            <w:r w:rsidR="00F24B66">
              <w:rPr>
                <w:rFonts w:cstheme="minorHAnsi"/>
                <w:sz w:val="23"/>
                <w:szCs w:val="23"/>
                <w:lang w:val="pt-PT"/>
              </w:rPr>
              <w:t>B</w:t>
            </w:r>
          </w:p>
        </w:tc>
      </w:tr>
      <w:tr w:rsidR="0071248A" w:rsidRPr="00224191" w14:paraId="3F6515E8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264845C4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14:paraId="3DA9269A" w14:textId="549F27EB" w:rsidR="0071248A" w:rsidRPr="00224191" w:rsidRDefault="007F019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14:paraId="1D3AB6D7" w14:textId="56CAD57E" w:rsidR="0071248A" w:rsidRPr="00224191" w:rsidRDefault="005E554E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70852839" w14:textId="2378030A" w:rsidR="0071248A" w:rsidRPr="00224191" w:rsidRDefault="00524D4B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</w:t>
            </w:r>
            <w:r w:rsidR="00F24B66">
              <w:rPr>
                <w:rFonts w:cstheme="minorHAnsi"/>
                <w:sz w:val="23"/>
                <w:szCs w:val="23"/>
                <w:lang w:val="pt-PT"/>
              </w:rPr>
              <w:t>C</w:t>
            </w:r>
          </w:p>
        </w:tc>
      </w:tr>
    </w:tbl>
    <w:p w14:paraId="24064138" w14:textId="77777777"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DD738A" w14:textId="77777777" w:rsidR="00E028E1" w:rsidRDefault="00E028E1" w:rsidP="004C075E">
      <w:pPr>
        <w:spacing w:after="0" w:line="240" w:lineRule="auto"/>
      </w:pPr>
      <w:r>
        <w:separator/>
      </w:r>
    </w:p>
  </w:endnote>
  <w:endnote w:type="continuationSeparator" w:id="0">
    <w:p w14:paraId="12A665FA" w14:textId="77777777" w:rsidR="00E028E1" w:rsidRDefault="00E028E1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4FFF6" w14:textId="77777777"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14:paraId="703C533C" w14:textId="77777777"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14:paraId="555220F4" w14:textId="77777777"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709BB" w14:textId="77777777" w:rsidR="00E028E1" w:rsidRDefault="00E028E1" w:rsidP="004C075E">
      <w:pPr>
        <w:spacing w:after="0" w:line="240" w:lineRule="auto"/>
      </w:pPr>
      <w:r>
        <w:separator/>
      </w:r>
    </w:p>
  </w:footnote>
  <w:footnote w:type="continuationSeparator" w:id="0">
    <w:p w14:paraId="50CD23A6" w14:textId="77777777" w:rsidR="00E028E1" w:rsidRDefault="00E028E1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36F008" w14:textId="77777777"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928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D6C15"/>
    <w:rsid w:val="00224191"/>
    <w:rsid w:val="002C5276"/>
    <w:rsid w:val="002D3A53"/>
    <w:rsid w:val="003676D6"/>
    <w:rsid w:val="00386540"/>
    <w:rsid w:val="003D5784"/>
    <w:rsid w:val="003E4518"/>
    <w:rsid w:val="004623CE"/>
    <w:rsid w:val="004673D0"/>
    <w:rsid w:val="004832E6"/>
    <w:rsid w:val="004C075E"/>
    <w:rsid w:val="00524D4B"/>
    <w:rsid w:val="005E554E"/>
    <w:rsid w:val="0061337F"/>
    <w:rsid w:val="006C6BBF"/>
    <w:rsid w:val="00707BE9"/>
    <w:rsid w:val="0071248A"/>
    <w:rsid w:val="00732BD6"/>
    <w:rsid w:val="00744FBE"/>
    <w:rsid w:val="00772C02"/>
    <w:rsid w:val="007C2C30"/>
    <w:rsid w:val="007D4F71"/>
    <w:rsid w:val="007E54CB"/>
    <w:rsid w:val="007F0195"/>
    <w:rsid w:val="0080284B"/>
    <w:rsid w:val="00826C4E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249ED"/>
    <w:rsid w:val="00A96271"/>
    <w:rsid w:val="00AF2086"/>
    <w:rsid w:val="00BE37CA"/>
    <w:rsid w:val="00C16B6A"/>
    <w:rsid w:val="00C25C45"/>
    <w:rsid w:val="00C34104"/>
    <w:rsid w:val="00C44318"/>
    <w:rsid w:val="00CD4077"/>
    <w:rsid w:val="00CD660E"/>
    <w:rsid w:val="00D02BB3"/>
    <w:rsid w:val="00D3600A"/>
    <w:rsid w:val="00D6543E"/>
    <w:rsid w:val="00D81F69"/>
    <w:rsid w:val="00D9429E"/>
    <w:rsid w:val="00E028E1"/>
    <w:rsid w:val="00E56520"/>
    <w:rsid w:val="00E65D88"/>
    <w:rsid w:val="00E75E3A"/>
    <w:rsid w:val="00F24B66"/>
    <w:rsid w:val="00F37B4D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5830C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2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Eduarda Ribeiro</cp:lastModifiedBy>
  <cp:revision>18</cp:revision>
  <dcterms:created xsi:type="dcterms:W3CDTF">2020-09-06T01:12:00Z</dcterms:created>
  <dcterms:modified xsi:type="dcterms:W3CDTF">2020-09-08T21:21:00Z</dcterms:modified>
</cp:coreProperties>
</file>